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4A631A0C" w:rsidR="00663F54" w:rsidRDefault="00BD1C9A" w:rsidP="00BD1C9A">
      <w:pPr>
        <w:pStyle w:val="Heading1"/>
      </w:pPr>
      <w:r>
        <w:t>Lakbay: Evaluation Form for Licensed Driver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204"/>
        <w:gridCol w:w="3852"/>
        <w:gridCol w:w="2205"/>
        <w:gridCol w:w="2205"/>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3F42EE8B" w:rsidR="00BD1C9A" w:rsidRDefault="009269C3" w:rsidP="00BD1C9A">
            <w:hyperlink r:id="rId8" w:history="1">
              <w:r w:rsidR="006E0147" w:rsidRPr="00CE4F4F">
                <w:rPr>
                  <w:rStyle w:val="Hyperlink"/>
                </w:rPr>
                <w:t>alcantaramoanabsbmmm@gmail.com</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40A1A828" w:rsidR="00BD1C9A" w:rsidRDefault="006E0147" w:rsidP="006E0147">
            <w:pPr>
              <w:jc w:val="left"/>
            </w:pPr>
            <w:r>
              <w:t xml:space="preserve">Moana Marie </w:t>
            </w:r>
          </w:p>
        </w:tc>
      </w:tr>
      <w:tr w:rsidR="00A07198" w14:paraId="1BF148D6" w14:textId="77777777" w:rsidTr="00A42364">
        <w:tc>
          <w:tcPr>
            <w:tcW w:w="1250" w:type="pct"/>
          </w:tcPr>
          <w:p w14:paraId="3F2B1E21" w14:textId="77777777" w:rsidR="00A07198" w:rsidRPr="00A35FBC" w:rsidRDefault="00A07198" w:rsidP="00BD1C9A">
            <w:pPr>
              <w:jc w:val="right"/>
              <w:rPr>
                <w:b/>
                <w:bCs/>
              </w:rPr>
            </w:pPr>
          </w:p>
        </w:tc>
        <w:tc>
          <w:tcPr>
            <w:tcW w:w="1250" w:type="pct"/>
          </w:tcPr>
          <w:p w14:paraId="742FA78F" w14:textId="77777777" w:rsidR="00A07198" w:rsidRDefault="00A07198" w:rsidP="00BD1C9A"/>
        </w:tc>
        <w:tc>
          <w:tcPr>
            <w:tcW w:w="1250" w:type="pct"/>
          </w:tcPr>
          <w:p w14:paraId="633C1567" w14:textId="77777777" w:rsidR="00A07198" w:rsidRPr="00A35FBC" w:rsidRDefault="00A07198" w:rsidP="00BD1C9A">
            <w:pPr>
              <w:jc w:val="right"/>
              <w:rPr>
                <w:b/>
                <w:bCs/>
              </w:rPr>
            </w:pPr>
          </w:p>
        </w:tc>
        <w:tc>
          <w:tcPr>
            <w:tcW w:w="1250" w:type="pct"/>
          </w:tcPr>
          <w:p w14:paraId="130E0562" w14:textId="14BCE851" w:rsidR="00A07198" w:rsidRDefault="00A07198" w:rsidP="006E0147">
            <w:pPr>
              <w:jc w:val="left"/>
            </w:pPr>
            <w:r>
              <w:t>Alcantara</w:t>
            </w:r>
          </w:p>
        </w:tc>
      </w:tr>
      <w:tr w:rsidR="00BD1C9A" w14:paraId="16CE9827" w14:textId="77777777" w:rsidTr="00A42364">
        <w:tc>
          <w:tcPr>
            <w:tcW w:w="1250" w:type="pct"/>
          </w:tcPr>
          <w:p w14:paraId="62D5313F" w14:textId="01B2D64A" w:rsidR="00BD1C9A" w:rsidRPr="00A35FBC" w:rsidRDefault="00BD1C9A" w:rsidP="00BD1C9A">
            <w:pPr>
              <w:jc w:val="right"/>
              <w:rPr>
                <w:b/>
                <w:bCs/>
              </w:rPr>
            </w:pPr>
            <w:r w:rsidRPr="00A35FBC">
              <w:rPr>
                <w:b/>
                <w:bCs/>
              </w:rPr>
              <w:t>Age:</w:t>
            </w:r>
          </w:p>
        </w:tc>
        <w:tc>
          <w:tcPr>
            <w:tcW w:w="1250" w:type="pct"/>
          </w:tcPr>
          <w:p w14:paraId="27CF25BD" w14:textId="10AF3C27" w:rsidR="00BD1C9A" w:rsidRDefault="006E0147" w:rsidP="00BD1C9A">
            <w:r>
              <w:t>20</w:t>
            </w:r>
          </w:p>
        </w:tc>
        <w:tc>
          <w:tcPr>
            <w:tcW w:w="1250" w:type="pct"/>
          </w:tcPr>
          <w:p w14:paraId="50E7940F" w14:textId="18B27933" w:rsidR="00BD1C9A" w:rsidRPr="00A35FBC" w:rsidRDefault="00BD1C9A" w:rsidP="00BD1C9A">
            <w:pPr>
              <w:jc w:val="right"/>
              <w:rPr>
                <w:b/>
                <w:bCs/>
              </w:rPr>
            </w:pPr>
            <w:r w:rsidRPr="00A35FBC">
              <w:rPr>
                <w:b/>
                <w:bCs/>
              </w:rPr>
              <w:t>Driver’s License:</w:t>
            </w:r>
          </w:p>
        </w:tc>
        <w:tc>
          <w:tcPr>
            <w:tcW w:w="1250" w:type="pct"/>
          </w:tcPr>
          <w:p w14:paraId="5F27D977" w14:textId="77777777" w:rsidR="00BD1C9A" w:rsidRDefault="00BD1C9A" w:rsidP="00BD1C9A"/>
        </w:tc>
      </w:tr>
      <w:tr w:rsidR="00BD1C9A" w14:paraId="18E11A76" w14:textId="77777777" w:rsidTr="00A42364">
        <w:tc>
          <w:tcPr>
            <w:tcW w:w="1250" w:type="pct"/>
          </w:tcPr>
          <w:p w14:paraId="5576C55B" w14:textId="09AE64E1" w:rsidR="00BD1C9A" w:rsidRPr="00A35FBC" w:rsidRDefault="00BD1C9A" w:rsidP="00BD1C9A">
            <w:pPr>
              <w:jc w:val="right"/>
              <w:rPr>
                <w:b/>
                <w:bCs/>
              </w:rPr>
            </w:pPr>
            <w:r w:rsidRPr="00A35FBC">
              <w:rPr>
                <w:b/>
                <w:bCs/>
              </w:rPr>
              <w:t>Date of Evaluation:</w:t>
            </w:r>
          </w:p>
        </w:tc>
        <w:tc>
          <w:tcPr>
            <w:tcW w:w="1250" w:type="pct"/>
          </w:tcPr>
          <w:p w14:paraId="487E1D2F" w14:textId="7B1DC155" w:rsidR="00BD1C9A" w:rsidRDefault="006E0147" w:rsidP="00BD1C9A">
            <w:r>
              <w:t>January 15, 2022</w:t>
            </w:r>
          </w:p>
        </w:tc>
        <w:tc>
          <w:tcPr>
            <w:tcW w:w="1250" w:type="pct"/>
          </w:tcPr>
          <w:p w14:paraId="293267D9" w14:textId="77777777" w:rsidR="00BD1C9A" w:rsidRDefault="00BD1C9A" w:rsidP="00BD1C9A">
            <w:pPr>
              <w:jc w:val="right"/>
            </w:pPr>
          </w:p>
        </w:tc>
        <w:tc>
          <w:tcPr>
            <w:tcW w:w="1250" w:type="pct"/>
          </w:tcPr>
          <w:p w14:paraId="0DC6A629" w14:textId="77777777" w:rsidR="00BD1C9A" w:rsidRDefault="00BD1C9A" w:rsidP="00BD1C9A"/>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9269C3"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9269C3"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9269C3"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9269C3"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3F8EDB6E" w:rsidR="00A42364" w:rsidRDefault="006E0147"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13A09A45" w:rsidR="00A42364" w:rsidRDefault="006E0147" w:rsidP="009006DA">
            <w:pPr>
              <w:jc w:val="center"/>
            </w:pPr>
            <w:r>
              <w:sym w:font="Wingdings" w:char="F0FC"/>
            </w: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134AF38E" w:rsidR="00A42364" w:rsidRDefault="006E0147" w:rsidP="009006DA">
            <w:pPr>
              <w:jc w:val="center"/>
            </w:pPr>
            <w:r>
              <w:sym w:font="Wingdings" w:char="F0FC"/>
            </w: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3D6E41B0" w:rsidR="00A42364" w:rsidRDefault="006E0147" w:rsidP="009006DA">
            <w:pPr>
              <w:jc w:val="center"/>
            </w:pPr>
            <w:r>
              <w:sym w:font="Wingdings" w:char="F0FC"/>
            </w: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49DAD221" w:rsidR="00B6336D" w:rsidRDefault="006E0147" w:rsidP="009006DA">
            <w:pPr>
              <w:jc w:val="center"/>
            </w:pPr>
            <w:r>
              <w:sym w:font="Wingdings" w:char="F0FC"/>
            </w:r>
          </w:p>
        </w:tc>
        <w:tc>
          <w:tcPr>
            <w:tcW w:w="670" w:type="pct"/>
          </w:tcPr>
          <w:p w14:paraId="5939BB2A" w14:textId="77777777" w:rsidR="00B6336D" w:rsidRDefault="00B6336D" w:rsidP="009006DA">
            <w:pPr>
              <w:jc w:val="center"/>
            </w:pP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6ABC29FB" w:rsidR="00A42364" w:rsidRDefault="006E0147"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4FA374E6" w:rsidR="00A42364" w:rsidRDefault="006E0147" w:rsidP="009006DA">
            <w:pPr>
              <w:jc w:val="center"/>
            </w:pPr>
            <w:r>
              <w:sym w:font="Wingdings" w:char="F0FC"/>
            </w: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77777777" w:rsidR="00A42364" w:rsidRDefault="00A42364" w:rsidP="009006DA">
            <w:pPr>
              <w:jc w:val="center"/>
            </w:pPr>
          </w:p>
        </w:tc>
        <w:tc>
          <w:tcPr>
            <w:tcW w:w="674" w:type="pct"/>
          </w:tcPr>
          <w:p w14:paraId="4BEFDA28" w14:textId="4CC878EA" w:rsidR="00A42364" w:rsidRDefault="006E0147" w:rsidP="009006DA">
            <w:pPr>
              <w:jc w:val="center"/>
            </w:pPr>
            <w:r>
              <w:sym w:font="Wingdings" w:char="F0FC"/>
            </w: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77777777" w:rsidR="00A42364" w:rsidRDefault="00A42364" w:rsidP="009006DA">
            <w:pPr>
              <w:jc w:val="center"/>
            </w:pPr>
          </w:p>
        </w:tc>
        <w:tc>
          <w:tcPr>
            <w:tcW w:w="674" w:type="pct"/>
          </w:tcPr>
          <w:p w14:paraId="313D394A" w14:textId="41D38F49" w:rsidR="00A42364" w:rsidRDefault="006E0147" w:rsidP="009006DA">
            <w:pPr>
              <w:jc w:val="center"/>
            </w:pPr>
            <w:r>
              <w:sym w:font="Wingdings" w:char="F0FC"/>
            </w: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6C2CBB09" w:rsidR="00A42364" w:rsidRDefault="006E0147"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0B10281B" w:rsidR="00A42364" w:rsidRDefault="006E0147" w:rsidP="009006DA">
            <w:pPr>
              <w:jc w:val="center"/>
            </w:pPr>
            <w:r>
              <w:sym w:font="Wingdings" w:char="F0FC"/>
            </w: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05DF5394" w:rsidR="00A42364" w:rsidRDefault="006E0147" w:rsidP="009006DA">
            <w:pPr>
              <w:jc w:val="center"/>
            </w:pPr>
            <w:r>
              <w:sym w:font="Wingdings" w:char="F0FC"/>
            </w: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6395F7FB" w:rsidR="00A42364" w:rsidRDefault="006E0147" w:rsidP="009006DA">
            <w:pPr>
              <w:jc w:val="center"/>
            </w:pPr>
            <w:r>
              <w:sym w:font="Wingdings" w:char="F0FC"/>
            </w:r>
          </w:p>
        </w:tc>
        <w:tc>
          <w:tcPr>
            <w:tcW w:w="674" w:type="pct"/>
          </w:tcPr>
          <w:p w14:paraId="2A97830D" w14:textId="77777777" w:rsidR="00A42364" w:rsidRDefault="00A42364" w:rsidP="009006DA">
            <w:pPr>
              <w:jc w:val="center"/>
            </w:pP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2B9160B1" w:rsidR="006F205A" w:rsidRDefault="006E0147" w:rsidP="00CA66AC">
            <w:r>
              <w:t>It’s good and very entertaining. The background design</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033726E5" w:rsidR="006F205A" w:rsidRDefault="006E0147" w:rsidP="00CA66AC">
            <w:r>
              <w:t>could be enhanced though.</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77777777" w:rsidR="006F205A" w:rsidRDefault="006F205A" w:rsidP="00CA66AC"/>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025A2" w14:textId="77777777" w:rsidR="009269C3" w:rsidRDefault="009269C3" w:rsidP="008640C9">
      <w:r>
        <w:separator/>
      </w:r>
    </w:p>
  </w:endnote>
  <w:endnote w:type="continuationSeparator" w:id="0">
    <w:p w14:paraId="6DD6F150" w14:textId="77777777" w:rsidR="009269C3" w:rsidRDefault="009269C3"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9E43A" w14:textId="77777777" w:rsidR="009269C3" w:rsidRDefault="009269C3" w:rsidP="008640C9">
      <w:r>
        <w:separator/>
      </w:r>
    </w:p>
  </w:footnote>
  <w:footnote w:type="continuationSeparator" w:id="0">
    <w:p w14:paraId="5AD4B07C" w14:textId="77777777" w:rsidR="009269C3" w:rsidRDefault="009269C3"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oFAMSs1o4tAAAA"/>
  </w:docVars>
  <w:rsids>
    <w:rsidRoot w:val="009E532C"/>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243BC"/>
    <w:rsid w:val="003531B2"/>
    <w:rsid w:val="00382C72"/>
    <w:rsid w:val="003A6DE2"/>
    <w:rsid w:val="003E0E03"/>
    <w:rsid w:val="004066D6"/>
    <w:rsid w:val="00485435"/>
    <w:rsid w:val="004860CE"/>
    <w:rsid w:val="004C127F"/>
    <w:rsid w:val="004C19EC"/>
    <w:rsid w:val="004D119D"/>
    <w:rsid w:val="00541667"/>
    <w:rsid w:val="00576368"/>
    <w:rsid w:val="005812DF"/>
    <w:rsid w:val="005B6645"/>
    <w:rsid w:val="00601688"/>
    <w:rsid w:val="006229B1"/>
    <w:rsid w:val="00651221"/>
    <w:rsid w:val="00663F54"/>
    <w:rsid w:val="006C2318"/>
    <w:rsid w:val="006E0147"/>
    <w:rsid w:val="006E0B59"/>
    <w:rsid w:val="006F205A"/>
    <w:rsid w:val="00725F45"/>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006DA"/>
    <w:rsid w:val="0091259F"/>
    <w:rsid w:val="00923695"/>
    <w:rsid w:val="009269C3"/>
    <w:rsid w:val="00954488"/>
    <w:rsid w:val="009D6541"/>
    <w:rsid w:val="009E0FA9"/>
    <w:rsid w:val="009E1419"/>
    <w:rsid w:val="009E532C"/>
    <w:rsid w:val="00A01B66"/>
    <w:rsid w:val="00A07198"/>
    <w:rsid w:val="00A26EC8"/>
    <w:rsid w:val="00A30DFF"/>
    <w:rsid w:val="00A35FBC"/>
    <w:rsid w:val="00A42364"/>
    <w:rsid w:val="00A43846"/>
    <w:rsid w:val="00AA2069"/>
    <w:rsid w:val="00AC0BF8"/>
    <w:rsid w:val="00AE0D4C"/>
    <w:rsid w:val="00AE5A19"/>
    <w:rsid w:val="00B6336D"/>
    <w:rsid w:val="00B70031"/>
    <w:rsid w:val="00B83DC3"/>
    <w:rsid w:val="00BD1C9A"/>
    <w:rsid w:val="00C243EC"/>
    <w:rsid w:val="00C576EE"/>
    <w:rsid w:val="00C63974"/>
    <w:rsid w:val="00C7518C"/>
    <w:rsid w:val="00CA66AC"/>
    <w:rsid w:val="00CA68DD"/>
    <w:rsid w:val="00CC2D85"/>
    <w:rsid w:val="00CC5399"/>
    <w:rsid w:val="00D054DE"/>
    <w:rsid w:val="00D05E6E"/>
    <w:rsid w:val="00D7371F"/>
    <w:rsid w:val="00D91DCA"/>
    <w:rsid w:val="00DB3098"/>
    <w:rsid w:val="00DB6998"/>
    <w:rsid w:val="00DF0D5C"/>
    <w:rsid w:val="00E218EE"/>
    <w:rsid w:val="00E33831"/>
    <w:rsid w:val="00E6441D"/>
    <w:rsid w:val="00E74F59"/>
    <w:rsid w:val="00F36AC8"/>
    <w:rsid w:val="00F62AED"/>
    <w:rsid w:val="00F67C7F"/>
    <w:rsid w:val="00F80C36"/>
    <w:rsid w:val="00FA23CA"/>
    <w:rsid w:val="00FA2480"/>
    <w:rsid w:val="00FE1BED"/>
    <w:rsid w:val="00FF4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cantaramoanabsbmmm@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2</Words>
  <Characters>2267</Characters>
  <Application>Microsoft Office Word</Application>
  <DocSecurity>0</DocSecurity>
  <Lines>70</Lines>
  <Paragraphs>34</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6</cp:revision>
  <cp:lastPrinted>2022-06-02T21:15:00Z</cp:lastPrinted>
  <dcterms:created xsi:type="dcterms:W3CDTF">2022-06-02T21:06:00Z</dcterms:created>
  <dcterms:modified xsi:type="dcterms:W3CDTF">2022-06-02T21:20:00Z</dcterms:modified>
</cp:coreProperties>
</file>